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กพ.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มมค.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กพ.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กุมภาพันธ์จฟฟอมหฟยิิฟหยสิฟะมีAจะเป็นลักษณะการกำหนดว่าตัวนี้เป็นเฟรมของข้อมูลหรือว่าเป็นช่วงขมกราคมอฟแฟหอฟิหิงตัวส่งมาจากเครื่องคอมพิวเตอร์เครื่องไหนมกราคม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นะคะตัวท้ายบทของเราก็จะมีทั้งหมด 5 ascascacsกุมภาพันธ์ข้อของเรามี 2 มาตรฐานวันนี้ก็คือแล้วก็ไม่ผ่านไป 2.5 แหฟอหฟอฟหอกพ.ล้วก็อธิบายหลักการการทำงานตัวฟหแหฟแ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ๆแล้วก็มีการเชื่อมต่อก่อนนะคะ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4-03T10:16:57Z</dcterms:created>
  <dcterms:modified xsi:type="dcterms:W3CDTF">2024-04-03T10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เมษายน 2567 เวลา 08.43 น.</vt:lpwstr>
  </property>
  <property fmtid="{D5CDD505-2E9C-101B-9397-08002B2CF9AE}" pid="3" name="subtitle">
    <vt:lpwstr/>
  </property>
</Properties>
</file>